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c537d9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2f0d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66acd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46Z</dcterms:created>
  <dcterms:modified xsi:type="dcterms:W3CDTF">2018-05-10T08:08:46Z</dcterms:modified>
</cp:coreProperties>
</file>